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B1ABA" w:rsidP="00EC4BFC" w:rsidRDefault="001B1ABA" w14:paraId="29198864" w14:textId="64991164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Output</w:t>
      </w:r>
    </w:p>
    <w:p w:rsidRPr="003E2FBA" w:rsidR="003E2FBA" w:rsidP="003E2FBA" w:rsidRDefault="003E2FBA" w14:paraId="5F3D21A9" w14:textId="270E86B8">
      <w:pPr>
        <w:pStyle w:val="ListParagraph"/>
        <w:numPr>
          <w:ilvl w:val="0"/>
          <w:numId w:val="3"/>
        </w:numPr>
        <w:rPr>
          <w:lang w:val="en-GB"/>
        </w:rPr>
      </w:pPr>
      <w:r w:rsidRPr="00716580">
        <w:rPr>
          <w:lang w:val="en-GB"/>
        </w:rPr>
        <w:t xml:space="preserve">The possible output </w:t>
      </w:r>
      <w:r>
        <w:rPr>
          <w:lang w:val="en-GB"/>
        </w:rPr>
        <w:t>is</w:t>
      </w:r>
      <w:r w:rsidRPr="00716580">
        <w:rPr>
          <w:lang w:val="en-GB"/>
        </w:rPr>
        <w:t>:</w:t>
      </w:r>
    </w:p>
    <w:p w:rsidRPr="001B1ABA" w:rsidR="001B1ABA" w:rsidP="003E2FBA" w:rsidRDefault="001B1ABA" w14:paraId="5D6C4B8A" w14:textId="5542081C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  <w:bCs/>
        </w:rPr>
      </w:pPr>
      <w:r w:rsidRPr="001B1ABA">
        <w:rPr>
          <w:rFonts w:ascii="Consolas" w:hAnsi="Consolas"/>
          <w:b/>
          <w:bCs/>
        </w:rPr>
        <w:t xml:space="preserve">"{position} </w:t>
      </w:r>
      <w:r w:rsidR="003E2FBA">
        <w:rPr>
          <w:rFonts w:ascii="Consolas" w:hAnsi="Consolas"/>
          <w:b/>
          <w:bCs/>
        </w:rPr>
        <w:t>-</w:t>
      </w:r>
      <w:r w:rsidRPr="001B1ABA">
        <w:rPr>
          <w:rFonts w:ascii="Consolas" w:hAnsi="Consolas"/>
          <w:b/>
          <w:bCs/>
        </w:rPr>
        <w:t xml:space="preserve"> {sum of price ratings}"</w:t>
      </w:r>
    </w:p>
    <w:p w:rsidR="001B1ABA" w:rsidP="003E2FBA" w:rsidRDefault="001B1ABA" w14:paraId="1E9AC8D9" w14:textId="77777777">
      <w:pPr>
        <w:pStyle w:val="ListParagraph"/>
        <w:numPr>
          <w:ilvl w:val="0"/>
          <w:numId w:val="5"/>
        </w:numPr>
        <w:jc w:val="both"/>
      </w:pPr>
      <w:r>
        <w:t xml:space="preserve">Positions can be </w:t>
      </w:r>
      <w:r w:rsidRPr="001B1ABA">
        <w:rPr>
          <w:rFonts w:ascii="Consolas" w:hAnsi="Consolas"/>
          <w:b/>
          <w:bCs/>
        </w:rPr>
        <w:t>"Right"</w:t>
      </w:r>
      <w:r>
        <w:rPr>
          <w:b/>
          <w:bCs/>
        </w:rPr>
        <w:t xml:space="preserve"> </w:t>
      </w:r>
      <w:r w:rsidRPr="00A6224E">
        <w:t>or</w:t>
      </w:r>
      <w:r>
        <w:rPr>
          <w:b/>
          <w:bCs/>
        </w:rPr>
        <w:t xml:space="preserve"> </w:t>
      </w:r>
      <w:r w:rsidRPr="001B1ABA">
        <w:rPr>
          <w:rFonts w:ascii="Consolas" w:hAnsi="Consolas"/>
          <w:b/>
          <w:bCs/>
        </w:rPr>
        <w:t>"Left"</w:t>
      </w:r>
    </w:p>
    <w:p w:rsidRPr="001B1ABA" w:rsidR="00EC4BFC" w:rsidP="00EC4BFC" w:rsidRDefault="00EC4BFC" w14:paraId="6BDE993A" w14:textId="5A2DC633">
      <w:pPr>
        <w:pStyle w:val="Heading2"/>
        <w:numPr>
          <w:ilvl w:val="0"/>
          <w:numId w:val="0"/>
        </w:numPr>
        <w:rPr>
          <w:lang w:val="bg-BG"/>
        </w:rPr>
      </w:pPr>
      <w:r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1B1ABA" w:rsidTr="001B1ABA" w14:paraId="32D463DA" w14:textId="344B7E69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1B1ABA" w:rsidRDefault="001B1ABA" w14:paraId="55A93603" w14:textId="7777777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1B1ABA" w:rsidRDefault="001B1ABA" w14:paraId="5789F950" w14:textId="7777777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BA" w:rsidTr="001B1ABA" w14:paraId="22C33E02" w14:textId="7F7A6A2A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B1ABA" w:rsidRDefault="001B1ABA" w14:paraId="19076961" w14:textId="7E8DA65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 5, 1</w:t>
            </w:r>
          </w:p>
          <w:p w:rsidR="001B1ABA" w:rsidRDefault="001B1ABA" w14:paraId="4C627725" w14:textId="777777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:rsidR="001B1ABA" w:rsidRDefault="001B1ABA" w14:paraId="78819629" w14:textId="777777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B1ABA" w:rsidRDefault="001B1ABA" w14:paraId="1E6AAD4A" w14:textId="4325271C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Left </w:t>
            </w:r>
            <w:r w:rsidR="003E2FBA">
              <w:rPr>
                <w:rFonts w:ascii="Consolas" w:hAnsi="Consolas"/>
                <w:bCs/>
                <w:noProof/>
              </w:rPr>
              <w:t>-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E07952" w:rsidTr="001B1ABA" w14:paraId="5CC51297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07952" w:rsidRDefault="00E07952" w14:paraId="5A0B6118" w14:textId="1BAABB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  <w:r>
              <w:rPr>
                <w:rFonts w:ascii="Consolas" w:hAnsi="Consolas"/>
                <w:bCs/>
                <w:lang w:val="bg-BG"/>
              </w:rPr>
              <w:t xml:space="preserve">, 10, </w:t>
            </w:r>
            <w:r>
              <w:rPr>
                <w:rFonts w:ascii="Consolas" w:hAnsi="Consolas"/>
                <w:bCs/>
              </w:rPr>
              <w:t>12, 5, 4, 20</w:t>
            </w:r>
          </w:p>
          <w:p w:rsidR="00E07952" w:rsidRDefault="00E07952" w14:paraId="55F16803" w14:textId="500F577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:rsidRPr="00E07952" w:rsidR="00E07952" w:rsidRDefault="00E07952" w14:paraId="258875F6" w14:textId="06252BF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07952" w:rsidRDefault="00E07952" w14:paraId="7F222A7E" w14:textId="4678D315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1B1ABA" w:rsidTr="001B1ABA" w14:paraId="2895A76F" w14:textId="35E5917F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B1ABA" w:rsidP="001B1ABA" w:rsidRDefault="003E2FBA" w14:paraId="73E656A3" w14:textId="20DDE7B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1B1ABA">
              <w:rPr>
                <w:rFonts w:ascii="Consolas" w:hAnsi="Consolas"/>
                <w:bCs/>
              </w:rPr>
              <w:t>2, 2, 1, 5, 9, 3, 2, -2, 1, -1, -3, 3</w:t>
            </w:r>
          </w:p>
          <w:p w:rsidR="001B1ABA" w:rsidP="001B1ABA" w:rsidRDefault="001B1ABA" w14:paraId="66968F78" w14:textId="777777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</w:t>
            </w:r>
          </w:p>
          <w:p w:rsidR="001B1ABA" w:rsidP="001B1ABA" w:rsidRDefault="001B1ABA" w14:paraId="53169E79" w14:textId="390AC9E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xpensive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B1ABA" w:rsidP="001B1ABA" w:rsidRDefault="001B1ABA" w14:paraId="25CA57AF" w14:textId="6DF19968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:rsidRPr="001B1ABA" w:rsidR="00EC4BFC" w:rsidP="00EC4BFC" w:rsidRDefault="00EC4BFC" w14:paraId="372E91E4" w14:textId="5032055C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JS</w:t>
      </w:r>
      <w:r>
        <w:t xml:space="preserve"> </w:t>
      </w:r>
      <w:r w:rsidRPr="00D4200C" w:rsidR="001B1ABA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1B1ABA" w:rsidTr="5903EF64" w14:paraId="06117B6C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1B1ABA" w:rsidRDefault="001B1ABA" w14:paraId="109FB664" w14:textId="7777777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1B1ABA" w:rsidRDefault="001B1ABA" w14:paraId="5A24D6A5" w14:textId="7777777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BA" w:rsidTr="5903EF64" w14:paraId="1C47A5A5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B1ABA" w:rsidRDefault="001B1ABA" w14:paraId="67B89BAC" w14:textId="777777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1, 5, 1],</w:t>
            </w:r>
          </w:p>
          <w:p w:rsidR="001B1ABA" w:rsidRDefault="001B1ABA" w14:paraId="30391397" w14:textId="0D2557A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</w:t>
            </w:r>
          </w:p>
          <w:p w:rsidR="001B1ABA" w:rsidRDefault="001B1ABA" w14:paraId="18B1563C" w14:textId="6769894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cheap")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B1ABA" w:rsidRDefault="001B1ABA" w14:paraId="6645EF1F" w14:textId="7777777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1</w:t>
            </w:r>
          </w:p>
        </w:tc>
      </w:tr>
      <w:tr w:rsidR="00E07952" w:rsidTr="5903EF64" w14:paraId="441594B7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07952" w:rsidP="5903EF64" w:rsidRDefault="00E07952" w14:paraId="19DB44D6" w14:textId="1D9E1457">
            <w:pPr>
              <w:spacing w:before="0" w:after="0" w:line="276" w:lineRule="auto"/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903EF64" w:rsidR="3D8AA18C"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[5</w:t>
            </w:r>
            <w:r w:rsidRPr="5903EF64" w:rsidR="3D8AA18C"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bg-BG"/>
              </w:rPr>
              <w:t xml:space="preserve">, 10, </w:t>
            </w:r>
            <w:r w:rsidRPr="5903EF64" w:rsidR="3D8AA18C"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2, 5, 4, 20],</w:t>
            </w:r>
          </w:p>
          <w:p w:rsidR="00E07952" w:rsidP="5903EF64" w:rsidRDefault="00E07952" w14:paraId="1A44FF7F" w14:textId="2BEAA55E">
            <w:pPr>
              <w:spacing w:before="0" w:after="0" w:line="276" w:lineRule="auto"/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903EF64" w:rsidR="3D8AA18C"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3,</w:t>
            </w:r>
          </w:p>
          <w:p w:rsidR="00E07952" w:rsidP="5903EF64" w:rsidRDefault="00E07952" w14:paraId="71DBEA72" w14:textId="274BB94C">
            <w:pPr>
              <w:spacing w:before="0" w:after="0" w:line="276" w:lineRule="auto"/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5903EF64" w:rsidR="3D8AA18C"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"cheap")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07952" w:rsidP="00E07952" w:rsidRDefault="00E07952" w14:paraId="1CBE1AC4" w14:textId="679BBF4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E07952" w:rsidTr="5903EF64" w14:paraId="106015F3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07952" w:rsidP="00E07952" w:rsidRDefault="00E07952" w14:paraId="6A5D17B4" w14:textId="7FE0D94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-2, 2, 1, 5, 9, 3, 2, -2, 1, -1, -3, 3],</w:t>
            </w:r>
          </w:p>
          <w:p w:rsidR="00E07952" w:rsidP="00E07952" w:rsidRDefault="00E07952" w14:paraId="1063434A" w14:textId="777777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,</w:t>
            </w:r>
          </w:p>
          <w:p w:rsidR="00E07952" w:rsidP="00E07952" w:rsidRDefault="00E07952" w14:paraId="758B64E6" w14:textId="4B191AC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expensive"</w:t>
            </w:r>
            <w:r>
              <w:rPr>
                <w:rFonts w:ascii="Consolas" w:hAnsi="Consolas"/>
                <w:bCs/>
                <w:lang w:val="bg-BG"/>
              </w:rPr>
              <w:t>)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07952" w:rsidP="00E07952" w:rsidRDefault="00E07952" w14:paraId="7FAABBDE" w14:textId="1D24A37A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:rsidR="00EC4BFC" w:rsidP="00EC4BFC" w:rsidRDefault="00EC4BFC" w14:paraId="03AA7832" w14:textId="77777777"/>
    <w:p w:rsidR="00E35834" w:rsidRDefault="00E35834" w14:paraId="3DD1D40E" w14:textId="77777777"/>
    <w:sectPr w:rsidR="00E3583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DC333C"/>
    <w:multiLevelType w:val="hybridMultilevel"/>
    <w:tmpl w:val="64EACF8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FB3467B"/>
    <w:multiLevelType w:val="hybridMultilevel"/>
    <w:tmpl w:val="1E805592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0tTAwMTY0NLJQ0lEKTi0uzszPAykwrgUAmW8f5iwAAAA="/>
  </w:docVars>
  <w:rsids>
    <w:rsidRoot w:val="00883DFE"/>
    <w:rsid w:val="00151B0B"/>
    <w:rsid w:val="001B1ABA"/>
    <w:rsid w:val="003853F1"/>
    <w:rsid w:val="003C6C2D"/>
    <w:rsid w:val="003E2FBA"/>
    <w:rsid w:val="00630C07"/>
    <w:rsid w:val="00883DFE"/>
    <w:rsid w:val="00D4200C"/>
    <w:rsid w:val="00E07952"/>
    <w:rsid w:val="00E35834"/>
    <w:rsid w:val="00EC4BFC"/>
    <w:rsid w:val="00F03827"/>
    <w:rsid w:val="3D8AA18C"/>
    <w:rsid w:val="5903E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17171"/>
  <w15:chartTrackingRefBased/>
  <w15:docId w15:val="{5E01A9DE-FD5B-400A-B1A9-8F87D73BF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C4BFC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51B0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4BF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semiHidden/>
    <w:rsid w:val="00EC4BFC"/>
    <w:rPr>
      <w:rFonts w:eastAsiaTheme="majorEastAsia" w:cstheme="majorBidi"/>
      <w:b/>
      <w:bCs/>
      <w:color w:val="7C380A"/>
      <w:sz w:val="36"/>
      <w:szCs w:val="36"/>
    </w:rPr>
  </w:style>
  <w:style w:type="table" w:styleId="TableGrid">
    <w:name w:val="Table Grid"/>
    <w:basedOn w:val="TableNormal"/>
    <w:uiPriority w:val="59"/>
    <w:rsid w:val="00EC4BFC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B1ABA"/>
    <w:pPr>
      <w:ind w:left="720"/>
      <w:contextualSpacing/>
    </w:p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1B1ABA"/>
  </w:style>
  <w:style w:type="character" w:styleId="Heading1Char" w:customStyle="1">
    <w:name w:val="Heading 1 Char"/>
    <w:basedOn w:val="DefaultParagraphFont"/>
    <w:link w:val="Heading1"/>
    <w:uiPriority w:val="9"/>
    <w:rsid w:val="00151B0B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9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FA7145-CF2A-4800-975E-F5D531419424}"/>
</file>

<file path=customXml/itemProps2.xml><?xml version="1.0" encoding="utf-8"?>
<ds:datastoreItem xmlns:ds="http://schemas.openxmlformats.org/officeDocument/2006/customXml" ds:itemID="{4DE8C27A-A4A9-4655-9112-75D03839E6E7}"/>
</file>

<file path=customXml/itemProps3.xml><?xml version="1.0" encoding="utf-8"?>
<ds:datastoreItem xmlns:ds="http://schemas.openxmlformats.org/officeDocument/2006/customXml" ds:itemID="{54704CBC-5C43-4275-BC44-CB992ED57F0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oana</dc:creator>
  <keywords/>
  <dc:description/>
  <lastModifiedBy>BobbyDim</lastModifiedBy>
  <revision>12</revision>
  <dcterms:created xsi:type="dcterms:W3CDTF">2021-02-23T10:18:00.0000000Z</dcterms:created>
  <dcterms:modified xsi:type="dcterms:W3CDTF">2023-09-19T10:58:39.43145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